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4EBC" w:rsidRPr="00C54EBC" w:rsidRDefault="00C54EBC" w:rsidP="00C54EBC">
      <w:pPr>
        <w:spacing w:before="24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C54EBC">
        <w:rPr>
          <w:rFonts w:ascii="Calibri" w:eastAsia="Times New Roman" w:hAnsi="Calibri" w:cs="Calibri"/>
          <w:color w:val="2F5496"/>
          <w:kern w:val="36"/>
          <w:sz w:val="32"/>
          <w:szCs w:val="32"/>
        </w:rPr>
        <w:t>4CS017 – Internet Software Architecture workshop sheet</w:t>
      </w:r>
    </w:p>
    <w:p w:rsidR="00C54EBC" w:rsidRPr="00C54EBC" w:rsidRDefault="00C54EBC" w:rsidP="00C54EBC">
      <w:pPr>
        <w:spacing w:before="4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C54EBC">
        <w:rPr>
          <w:rFonts w:ascii="Calibri" w:eastAsia="Times New Roman" w:hAnsi="Calibri" w:cs="Calibri"/>
          <w:color w:val="2F5496"/>
          <w:sz w:val="26"/>
          <w:szCs w:val="26"/>
        </w:rPr>
        <w:t>Introduction to JavaScript</w:t>
      </w:r>
    </w:p>
    <w:p w:rsidR="00C54EBC" w:rsidRPr="00C54EBC" w:rsidRDefault="00C54EBC" w:rsidP="00C54EBC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pacing w:after="16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Calibri" w:eastAsia="Times New Roman" w:hAnsi="Calibri" w:cs="Calibri"/>
          <w:color w:val="000000"/>
        </w:rPr>
        <w:t>Make a copy of this document. Paste only your JavaScript code in the boxes after each question. Submit the document back.</w:t>
      </w: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54EBC" w:rsidRPr="00C54EBC" w:rsidRDefault="00C54EBC" w:rsidP="00C54EBC">
      <w:pPr>
        <w:numPr>
          <w:ilvl w:val="0"/>
          <w:numId w:val="1"/>
        </w:numPr>
        <w:spacing w:after="0" w:line="240" w:lineRule="auto"/>
        <w:ind w:left="450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Write a JavaScript program to display the current day and time in the following format.</w:t>
      </w: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Pr="00C54EBC" w:rsidRDefault="00C54EBC" w:rsidP="00C54EB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Today is : Tuesday.</w:t>
      </w:r>
    </w:p>
    <w:p w:rsidR="00C54EBC" w:rsidRPr="00C54EBC" w:rsidRDefault="00C54EBC" w:rsidP="00C54EB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Current time is : 10 PM : 30 : 38</w:t>
      </w: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C54EBC" w:rsidRPr="00C54EBC" w:rsidTr="00C54EB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day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DF5435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;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ay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day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etDay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;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67614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weekday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[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un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Mon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ues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Wednes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hurs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ri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aturday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;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eridiem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day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etHours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 &gt;= 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2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?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PM 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: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AM 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Today is: 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weekday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[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day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]);</w:t>
            </w:r>
          </w:p>
          <w:p w:rsidR="0067614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urrent Time: 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day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etHours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 +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eridiem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: 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</w:t>
            </w:r>
          </w:p>
          <w:p w:rsidR="00C54EBC" w:rsidRPr="00C54EBC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day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etMinutes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 +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: 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dayDat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etSeconds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)</w:t>
            </w:r>
          </w:p>
        </w:tc>
      </w:tr>
    </w:tbl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54EBC" w:rsidRPr="00C54EBC" w:rsidRDefault="00C54EBC" w:rsidP="00C54EBC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>Write a JavaScript program to check whether the last digit of the three given positive integers is the same.</w:t>
      </w: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C54EBC" w:rsidRPr="00C54EBC" w:rsidTr="00C54EB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unction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astDigit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DF5435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% 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=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% 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% 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=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% 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ast digit are same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DF5435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b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DF5435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Last digit are not same"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:rsidR="00DF5435" w:rsidRPr="00DF5435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:rsidR="00C54EBC" w:rsidRPr="00C54EBC" w:rsidRDefault="00DF5435" w:rsidP="00DF5435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DF5435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astDigit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2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</w:t>
            </w:r>
            <w:r w:rsidRPr="00DF5435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30</w:t>
            </w:r>
            <w:r w:rsidRPr="00DF5435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</w:t>
            </w:r>
          </w:p>
        </w:tc>
      </w:tr>
    </w:tbl>
    <w:p w:rsidR="00676145" w:rsidRDefault="00676145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76145" w:rsidRDefault="00676145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54EBC" w:rsidRPr="00C54EBC" w:rsidRDefault="00C54EBC" w:rsidP="00C54EBC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lastRenderedPageBreak/>
        <w:t>Write a JavaScript program where the program takes a random integer between 1 to 10, the user is then prompted to input a guess number. If the user input matches with the guess number, the program will display a message "Good Work" otherwise display a message "Not matched".</w:t>
      </w: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  <w:shd w:val="clear" w:color="auto" w:fill="FFFFFF"/>
        </w:rPr>
        <w:tab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83"/>
      </w:tblGrid>
      <w:tr w:rsidR="00C54EBC" w:rsidRPr="00C54EBC" w:rsidTr="00C54EB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function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uess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 {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F38F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andom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th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floo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th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random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 * </w:t>
            </w:r>
            <w:r w:rsidRPr="00EF38F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+ </w:t>
            </w:r>
            <w:r w:rsidRPr="00EF38F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r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F38F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prompt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F38F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Please enter a number from 1 to 10"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);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F38F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andom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= 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user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lert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F38F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Good Work"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EF38F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alert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F38F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Not Matched. The number was "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EF38F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random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:rsidR="00EF38F8" w:rsidRPr="00EF38F8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:rsidR="00C54EBC" w:rsidRPr="00C54EBC" w:rsidRDefault="00EF38F8" w:rsidP="00EF38F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F38F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guessNumber</w:t>
            </w:r>
            <w:r w:rsidRPr="00EF38F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) </w:t>
            </w:r>
          </w:p>
        </w:tc>
      </w:tr>
    </w:tbl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54EBC" w:rsidRPr="00C54EBC" w:rsidRDefault="00C54EBC" w:rsidP="00C54EBC">
      <w:pPr>
        <w:numPr>
          <w:ilvl w:val="0"/>
          <w:numId w:val="4"/>
        </w:numPr>
        <w:spacing w:before="258"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</w:rPr>
        <w:t>Declare a simple “Array” of “Object” of the following table.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43"/>
        <w:gridCol w:w="1122"/>
        <w:gridCol w:w="2026"/>
        <w:gridCol w:w="3018"/>
      </w:tblGrid>
      <w:tr w:rsidR="00C54EBC" w:rsidRPr="00C54EBC" w:rsidTr="00C54EBC">
        <w:trPr>
          <w:trHeight w:val="305"/>
        </w:trPr>
        <w:tc>
          <w:tcPr>
            <w:tcW w:w="0" w:type="auto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ame                            Age                         Gender                  Favorite Team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Ra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9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l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K Athens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1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Jagdish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3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l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llorca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ibina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emal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irona</w:t>
            </w:r>
          </w:p>
        </w:tc>
      </w:tr>
      <w:tr w:rsidR="00C54EBC" w:rsidRPr="00C54EBC" w:rsidTr="00C54EBC">
        <w:trPr>
          <w:trHeight w:val="3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ommer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7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l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hrewsbury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ameera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3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emale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3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Internationale</w:t>
            </w:r>
          </w:p>
        </w:tc>
      </w:tr>
    </w:tbl>
    <w:p w:rsidR="00C54EBC" w:rsidRPr="00C54EBC" w:rsidRDefault="00C54EBC" w:rsidP="00C54EB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Pr="00C54EBC" w:rsidRDefault="00C54EBC" w:rsidP="00C54EBC">
      <w:pPr>
        <w:spacing w:after="0" w:line="240" w:lineRule="auto"/>
        <w:ind w:left="720" w:right="374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</w:rPr>
        <w:t>Make use of iteration, functions, conditional statements and anything necessary to create a  sentence for each row as follows: </w:t>
      </w:r>
    </w:p>
    <w:p w:rsidR="00C54EBC" w:rsidRDefault="00C54EBC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</w:rPr>
        <w:t>“</w:t>
      </w:r>
      <w:r w:rsidRPr="00C54EB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Shyam </w:t>
      </w:r>
      <w:r w:rsidRPr="00C54EBC">
        <w:rPr>
          <w:rFonts w:ascii="Arial" w:eastAsia="Times New Roman" w:hAnsi="Arial" w:cs="Arial"/>
          <w:color w:val="000000"/>
          <w:sz w:val="24"/>
          <w:szCs w:val="24"/>
        </w:rPr>
        <w:t xml:space="preserve">is </w:t>
      </w:r>
      <w:r w:rsidRPr="00C54EB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23 </w:t>
      </w:r>
      <w:r w:rsidRPr="00C54EBC">
        <w:rPr>
          <w:rFonts w:ascii="Arial" w:eastAsia="Times New Roman" w:hAnsi="Arial" w:cs="Arial"/>
          <w:color w:val="000000"/>
          <w:sz w:val="24"/>
          <w:szCs w:val="24"/>
        </w:rPr>
        <w:t xml:space="preserve">years of age. </w:t>
      </w:r>
      <w:r w:rsidRPr="00C54EB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His </w:t>
      </w:r>
      <w:r w:rsidRPr="00C54EBC">
        <w:rPr>
          <w:rFonts w:ascii="Arial" w:eastAsia="Times New Roman" w:hAnsi="Arial" w:cs="Arial"/>
          <w:color w:val="000000"/>
          <w:sz w:val="24"/>
          <w:szCs w:val="24"/>
        </w:rPr>
        <w:t xml:space="preserve">favorite football team is </w:t>
      </w:r>
      <w:r w:rsidRPr="00C54EBC">
        <w:rPr>
          <w:rFonts w:ascii="Arial" w:eastAsia="Times New Roman" w:hAnsi="Arial" w:cs="Arial"/>
          <w:b/>
          <w:bCs/>
          <w:color w:val="000000"/>
          <w:sz w:val="24"/>
          <w:szCs w:val="24"/>
        </w:rPr>
        <w:t>Lille</w:t>
      </w:r>
      <w:r w:rsidRPr="00C54EBC">
        <w:rPr>
          <w:rFonts w:ascii="Arial" w:eastAsia="Times New Roman" w:hAnsi="Arial" w:cs="Arial"/>
          <w:color w:val="000000"/>
          <w:sz w:val="24"/>
          <w:szCs w:val="24"/>
        </w:rPr>
        <w:t>”. </w:t>
      </w:r>
    </w:p>
    <w:p w:rsidR="00676145" w:rsidRDefault="00676145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Default="00676145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Default="00676145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Default="00676145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Default="00676145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Default="00676145" w:rsidP="00C54EBC">
      <w:pPr>
        <w:spacing w:before="16" w:after="0" w:line="240" w:lineRule="auto"/>
        <w:ind w:left="720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Pr="00C54EBC" w:rsidRDefault="00676145" w:rsidP="00C54EBC">
      <w:pPr>
        <w:spacing w:before="16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C54EBC" w:rsidRPr="00C54EBC" w:rsidTr="00C54EB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lastRenderedPageBreak/>
              <w:t>function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g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avourite_team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g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g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avourite_team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avourite_team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On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am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19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M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K Athens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Two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agdish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23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M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Mallorca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Thre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ibina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21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em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Girona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Fou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ommer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27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M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hrewsbury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Fiv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ameera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23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em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Internation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tal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[];</w:t>
            </w:r>
          </w:p>
          <w:p w:rsidR="00676145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tal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push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On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Two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Thre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Fou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Fiv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o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et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of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tal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E327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=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Male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is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EE327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{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Her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:rsidR="00676145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is 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age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years of age. 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</w:p>
          <w:p w:rsidR="00EE3278" w:rsidRPr="00EE3278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gender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EE327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favorite football team is "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identity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EE327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favourite_team</w:t>
            </w: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C54EBC" w:rsidRPr="00C54EBC" w:rsidRDefault="00EE3278" w:rsidP="00EE327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EE327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 </w:t>
            </w:r>
          </w:p>
        </w:tc>
      </w:tr>
    </w:tbl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  <w:r w:rsidRPr="00C54EB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C54EBC" w:rsidRPr="00C54EBC" w:rsidRDefault="00C54EBC" w:rsidP="00C54EBC">
      <w:pPr>
        <w:numPr>
          <w:ilvl w:val="0"/>
          <w:numId w:val="5"/>
        </w:numPr>
        <w:spacing w:before="258" w:after="0" w:line="240" w:lineRule="auto"/>
        <w:textAlignment w:val="baseline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</w:rPr>
        <w:t xml:space="preserve">Declare an </w:t>
      </w:r>
      <w:r w:rsidRPr="00C54EBC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Object </w:t>
      </w:r>
      <w:r w:rsidRPr="00C54EBC">
        <w:rPr>
          <w:rFonts w:ascii="Arial" w:eastAsia="Times New Roman" w:hAnsi="Arial" w:cs="Arial"/>
          <w:color w:val="000000"/>
          <w:sz w:val="24"/>
          <w:szCs w:val="24"/>
        </w:rPr>
        <w:t xml:space="preserve">of the following table. </w:t>
      </w:r>
      <w:r w:rsidRPr="00C54EBC">
        <w:rPr>
          <w:rFonts w:ascii="Arial" w:eastAsia="Times New Roman" w:hAnsi="Arial" w:cs="Arial"/>
          <w:b/>
          <w:bCs/>
          <w:color w:val="000000"/>
          <w:sz w:val="24"/>
          <w:szCs w:val="24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42"/>
        <w:gridCol w:w="1397"/>
        <w:gridCol w:w="1397"/>
        <w:gridCol w:w="1397"/>
        <w:gridCol w:w="1255"/>
      </w:tblGrid>
      <w:tr w:rsidR="00C54EBC" w:rsidRPr="00C54EBC" w:rsidTr="00C54EBC">
        <w:trPr>
          <w:trHeight w:val="302"/>
        </w:trPr>
        <w:tc>
          <w:tcPr>
            <w:tcW w:w="0" w:type="auto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ame                 CS01                 CS02                 CS03                        CS04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Ram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0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8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2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13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Jagdish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6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3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8</w:t>
            </w:r>
          </w:p>
        </w:tc>
      </w:tr>
      <w:tr w:rsidR="00C54EBC" w:rsidRPr="00C54EBC" w:rsidTr="00C54EBC">
        <w:trPr>
          <w:trHeight w:val="30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Bibina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8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3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55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ommer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8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1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76</w:t>
            </w:r>
          </w:p>
        </w:tc>
      </w:tr>
      <w:tr w:rsidR="00C54EBC" w:rsidRPr="00C54EBC" w:rsidTr="00C54EBC">
        <w:trPr>
          <w:trHeight w:val="3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Sameera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5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6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1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45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86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54EBC" w:rsidRPr="00C54EBC" w:rsidRDefault="00C54EBC" w:rsidP="00C54EBC">
            <w:pPr>
              <w:spacing w:after="0" w:line="240" w:lineRule="auto"/>
              <w:ind w:left="12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54EBC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96</w:t>
            </w:r>
          </w:p>
        </w:tc>
      </w:tr>
    </w:tbl>
    <w:p w:rsidR="00C54EBC" w:rsidRPr="00C54EBC" w:rsidRDefault="00C54EBC" w:rsidP="00C54EB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Default="00C54EBC" w:rsidP="00C54EBC">
      <w:pPr>
        <w:spacing w:after="0" w:line="240" w:lineRule="auto"/>
        <w:ind w:left="720" w:right="292"/>
        <w:rPr>
          <w:rFonts w:ascii="Arial" w:eastAsia="Times New Roman" w:hAnsi="Arial" w:cs="Arial"/>
          <w:color w:val="000000"/>
          <w:sz w:val="24"/>
          <w:szCs w:val="24"/>
        </w:rPr>
      </w:pPr>
      <w:r w:rsidRPr="00C54EBC">
        <w:rPr>
          <w:rFonts w:ascii="Arial" w:eastAsia="Times New Roman" w:hAnsi="Arial" w:cs="Arial"/>
          <w:color w:val="000000"/>
          <w:sz w:val="24"/>
          <w:szCs w:val="24"/>
        </w:rPr>
        <w:lastRenderedPageBreak/>
        <w:t>Make use of iteration, functions, conditional statements and anything necessary to calculate  the average marks of each person and show their respective grades based on their average  marks. </w:t>
      </w:r>
    </w:p>
    <w:p w:rsidR="00676145" w:rsidRDefault="00676145" w:rsidP="00C54EBC">
      <w:pPr>
        <w:spacing w:after="0" w:line="240" w:lineRule="auto"/>
        <w:ind w:left="720" w:right="292"/>
        <w:rPr>
          <w:rFonts w:ascii="Arial" w:eastAsia="Times New Roman" w:hAnsi="Arial" w:cs="Arial"/>
          <w:color w:val="000000"/>
          <w:sz w:val="24"/>
          <w:szCs w:val="24"/>
        </w:rPr>
      </w:pPr>
    </w:p>
    <w:p w:rsidR="00676145" w:rsidRPr="00C54EBC" w:rsidRDefault="00676145" w:rsidP="00C54EBC">
      <w:pPr>
        <w:spacing w:after="0" w:line="240" w:lineRule="auto"/>
        <w:ind w:left="720" w:right="292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Default="00C54EBC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  <w:r w:rsidRPr="00C54EBC">
        <w:rPr>
          <w:rFonts w:ascii="Calibri" w:eastAsia="Times New Roman" w:hAnsi="Calibri" w:cs="Calibri"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>
            <wp:extent cx="3668395" cy="2047875"/>
            <wp:effectExtent l="0" t="0" r="0" b="0"/>
            <wp:docPr id="1" name="Picture 1" descr="https://lh6.googleusercontent.com/R12oVr7y8TbzWcFEYehCobK-x_JR7VE14eeriHmqM8mtAXBSKxa-XoZuezQd9XoyMJRfHKCXcC_JO-i9qZyu-bRojCLEKmBu0ojX3VeK7dTEQEfRu8JwXNAEfru9D4_ISlObmkhp=s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R12oVr7y8TbzWcFEYehCobK-x_JR7VE14eeriHmqM8mtAXBSKxa-XoZuezQd9XoyMJRfHKCXcC_JO-i9qZyu-bRojCLEKmBu0ojX3VeK7dTEQEfRu8JwXNAEfru9D4_ISlObmkhp=s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839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6145" w:rsidRDefault="00676145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676145" w:rsidRDefault="00676145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BE7C63" w:rsidRPr="00C54EBC" w:rsidRDefault="00BE7C63" w:rsidP="00C54EBC">
      <w:pPr>
        <w:spacing w:before="225" w:after="0" w:line="240" w:lineRule="auto"/>
        <w:ind w:right="2076" w:hanging="14"/>
        <w:rPr>
          <w:rFonts w:ascii="Times New Roman" w:eastAsia="Times New Roman" w:hAnsi="Times New Roman" w:cs="Times New Roman"/>
          <w:sz w:val="24"/>
          <w:szCs w:val="24"/>
        </w:rPr>
      </w:pPr>
    </w:p>
    <w:p w:rsidR="00C54EBC" w:rsidRPr="00C54EBC" w:rsidRDefault="00C54EBC" w:rsidP="00C54E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84"/>
      </w:tblGrid>
      <w:tr w:rsidR="00C54EBC" w:rsidRPr="00C54EBC" w:rsidTr="00C54EBC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lastRenderedPageBreak/>
              <w:t>function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ew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2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4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2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2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thi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4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4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On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ew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Ram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5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8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8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72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Two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ew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Jagdish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6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8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Thre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ew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ibina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8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8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Fou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ew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ommer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8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5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76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Fiv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new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4EC9B0"/>
                <w:sz w:val="21"/>
                <w:szCs w:val="21"/>
              </w:rPr>
              <w:t>new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ameera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5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5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86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96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tal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[]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tal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push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On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Two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Thre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Fou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,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Fiv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Name       Marks       Grade       Remark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fo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le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o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totalStudents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569CD6"/>
                <w:sz w:val="21"/>
                <w:szCs w:val="21"/>
              </w:rPr>
              <w:t>var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=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1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2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s04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/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7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l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10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{</w:t>
            </w:r>
          </w:p>
          <w:p w:rsidR="00676145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A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xcellent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l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69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676145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B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Very Good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l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59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676145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C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Good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l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9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676145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D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atisfactory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l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43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676145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E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Sufficient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els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</w:t>
            </w:r>
            <w:r w:rsidRPr="000B4898">
              <w:rPr>
                <w:rFonts w:ascii="Consolas" w:eastAsia="Times New Roman" w:hAnsi="Consolas" w:cs="Times New Roman"/>
                <w:color w:val="C586C0"/>
                <w:sz w:val="21"/>
                <w:szCs w:val="21"/>
              </w:rPr>
              <w:t>if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g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0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amp;&amp;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&lt;= </w:t>
            </w:r>
            <w:r w:rsidRPr="000B4898">
              <w:rPr>
                <w:rFonts w:ascii="Consolas" w:eastAsia="Times New Roman" w:hAnsi="Consolas" w:cs="Times New Roman"/>
                <w:color w:val="B5CEA8"/>
                <w:sz w:val="21"/>
                <w:szCs w:val="21"/>
              </w:rPr>
              <w:t>39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 {</w:t>
            </w:r>
          </w:p>
          <w:p w:rsidR="00676145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   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consol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DCDCAA"/>
                <w:sz w:val="21"/>
                <w:szCs w:val="21"/>
              </w:rPr>
              <w:t>log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(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student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.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name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9CDCFE"/>
                <w:sz w:val="21"/>
                <w:szCs w:val="21"/>
              </w:rPr>
              <w:t>markScored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         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+ </w:t>
            </w:r>
            <w:r w:rsidRPr="000B4898">
              <w:rPr>
                <w:rFonts w:ascii="Consolas" w:eastAsia="Times New Roman" w:hAnsi="Consolas" w:cs="Times New Roman"/>
                <w:color w:val="CE9178"/>
                <w:sz w:val="21"/>
                <w:szCs w:val="21"/>
              </w:rPr>
              <w:t>"Fail"</w:t>
            </w: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);</w:t>
            </w:r>
          </w:p>
          <w:p w:rsidR="000B4898" w:rsidRPr="000B4898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    }</w:t>
            </w:r>
          </w:p>
          <w:p w:rsidR="00C54EBC" w:rsidRPr="00C54EBC" w:rsidRDefault="000B4898" w:rsidP="000B4898">
            <w:pPr>
              <w:shd w:val="clear" w:color="auto" w:fill="1E1E1E"/>
              <w:spacing w:after="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</w:pPr>
            <w:r w:rsidRPr="000B4898">
              <w:rPr>
                <w:rFonts w:ascii="Consolas" w:eastAsia="Times New Roman" w:hAnsi="Consolas" w:cs="Times New Roman"/>
                <w:color w:val="D4D4D4"/>
                <w:sz w:val="21"/>
                <w:szCs w:val="21"/>
              </w:rPr>
              <w:t>} </w:t>
            </w:r>
            <w:bookmarkStart w:id="0" w:name="_GoBack"/>
            <w:bookmarkEnd w:id="0"/>
          </w:p>
        </w:tc>
      </w:tr>
    </w:tbl>
    <w:p w:rsidR="00FB15CE" w:rsidRDefault="00FB15CE"/>
    <w:sectPr w:rsidR="00FB15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CA6607"/>
    <w:multiLevelType w:val="multilevel"/>
    <w:tmpl w:val="CC3249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C57718"/>
    <w:multiLevelType w:val="multilevel"/>
    <w:tmpl w:val="30EC403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586076"/>
    <w:multiLevelType w:val="multilevel"/>
    <w:tmpl w:val="C6C4C4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9BC6AFB"/>
    <w:multiLevelType w:val="multilevel"/>
    <w:tmpl w:val="E2EAF0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7E46EB1"/>
    <w:multiLevelType w:val="multilevel"/>
    <w:tmpl w:val="8FDC8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2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EzNDE0MTc0NTVV0lEKTi0uzszPAykwrAUApTIVqCwAAAA="/>
  </w:docVars>
  <w:rsids>
    <w:rsidRoot w:val="00C54EBC"/>
    <w:rsid w:val="000B4898"/>
    <w:rsid w:val="0011616D"/>
    <w:rsid w:val="00244CAC"/>
    <w:rsid w:val="005034FE"/>
    <w:rsid w:val="00676145"/>
    <w:rsid w:val="00BE7C63"/>
    <w:rsid w:val="00C54EBC"/>
    <w:rsid w:val="00DF5435"/>
    <w:rsid w:val="00EC68F4"/>
    <w:rsid w:val="00EE3278"/>
    <w:rsid w:val="00EF38F8"/>
    <w:rsid w:val="00FB1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1D301"/>
  <w15:chartTrackingRefBased/>
  <w15:docId w15:val="{4B1D41C1-A0EB-4A9E-92F9-0F36AD37B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54E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54E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4EB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54EB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54E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54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5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7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61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3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9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8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2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08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3270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26359">
          <w:marLeft w:val="7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339810">
          <w:marLeft w:val="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6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901">
          <w:marLeft w:val="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8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93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8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1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9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2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0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9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58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83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8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87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1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3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802</Words>
  <Characters>45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7</cp:revision>
  <cp:lastPrinted>2021-10-07T16:31:00Z</cp:lastPrinted>
  <dcterms:created xsi:type="dcterms:W3CDTF">2021-10-07T10:03:00Z</dcterms:created>
  <dcterms:modified xsi:type="dcterms:W3CDTF">2021-10-07T16:45:00Z</dcterms:modified>
</cp:coreProperties>
</file>